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263" w:rsidRDefault="00AA524C">
      <w:pPr>
        <w:rPr>
          <w:rFonts w:ascii="Librarian" w:hAnsi="Librarian"/>
        </w:rPr>
      </w:pPr>
      <w:r>
        <w:rPr>
          <w:rFonts w:ascii="Librarian" w:hAnsi="Librarian"/>
        </w:rPr>
        <w:t>January 16, 2025</w:t>
      </w:r>
    </w:p>
    <w:p w:rsidR="00CA3263" w:rsidRDefault="00CA3263">
      <w:pPr>
        <w:rPr>
          <w:rFonts w:ascii="Librarian" w:hAnsi="Librarian"/>
        </w:rPr>
      </w:pPr>
    </w:p>
    <w:p w:rsidR="00CA3263" w:rsidRDefault="00CA3263">
      <w:pPr>
        <w:rPr>
          <w:rFonts w:ascii="Librarian" w:hAnsi="Librarian"/>
          <w:u w:val="single"/>
        </w:rPr>
      </w:pPr>
      <w:r>
        <w:rPr>
          <w:rFonts w:ascii="Librarian" w:hAnsi="Librarian"/>
          <w:u w:val="single"/>
        </w:rPr>
        <w:t>This is a decision paper.</w:t>
      </w:r>
    </w:p>
    <w:p w:rsidR="00CA3263" w:rsidRDefault="00CA3263">
      <w:pPr>
        <w:rPr>
          <w:rFonts w:ascii="Librarian" w:hAnsi="Librarian"/>
        </w:rPr>
      </w:pPr>
    </w:p>
    <w:p w:rsidR="00CA3263" w:rsidRPr="00804E20" w:rsidRDefault="00CA3263">
      <w:pPr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Board of Education</w:t>
      </w:r>
    </w:p>
    <w:p w:rsidR="00CA3263" w:rsidRPr="00804E20" w:rsidRDefault="00CA3263" w:rsidP="00756AC8">
      <w:pPr>
        <w:tabs>
          <w:tab w:val="left" w:pos="-450"/>
        </w:tabs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FROM:</w:t>
      </w:r>
      <w:r>
        <w:rPr>
          <w:rFonts w:ascii="Librarian" w:hAnsi="Librarian"/>
        </w:rPr>
        <w:tab/>
      </w:r>
      <w:r w:rsidR="00D75344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CA3263" w:rsidRPr="00804E20" w:rsidRDefault="00CA3263" w:rsidP="00756AC8">
      <w:pPr>
        <w:tabs>
          <w:tab w:val="left" w:pos="-450"/>
        </w:tabs>
        <w:rPr>
          <w:rFonts w:ascii="Librarian" w:hAnsi="Librarian"/>
          <w:b/>
        </w:rPr>
      </w:pP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  <w:r w:rsidRPr="00804E20">
        <w:rPr>
          <w:rFonts w:ascii="Librarian" w:hAnsi="Librarian"/>
          <w:b/>
        </w:rPr>
        <w:t>SUBJECT:</w:t>
      </w:r>
      <w:r>
        <w:rPr>
          <w:rFonts w:ascii="Librarian" w:hAnsi="Librarian"/>
        </w:rPr>
        <w:tab/>
        <w:t xml:space="preserve">Setting of </w:t>
      </w:r>
      <w:r w:rsidR="00D9102E">
        <w:rPr>
          <w:rFonts w:ascii="Librarian" w:hAnsi="Librarian"/>
        </w:rPr>
        <w:t>20</w:t>
      </w:r>
      <w:r w:rsidR="00AA524C">
        <w:rPr>
          <w:rFonts w:ascii="Librarian" w:hAnsi="Librarian"/>
        </w:rPr>
        <w:t>25</w:t>
      </w:r>
      <w:r w:rsidR="007D68D9">
        <w:rPr>
          <w:rFonts w:ascii="Librarian" w:hAnsi="Librarian"/>
        </w:rPr>
        <w:t xml:space="preserve"> </w:t>
      </w:r>
      <w:r>
        <w:rPr>
          <w:rFonts w:ascii="Librarian" w:hAnsi="Librarian"/>
        </w:rPr>
        <w:t xml:space="preserve">Meeting </w:t>
      </w:r>
      <w:r w:rsidR="008D6429">
        <w:rPr>
          <w:rFonts w:ascii="Librarian" w:hAnsi="Librarian"/>
        </w:rPr>
        <w:t>Dates, Times</w:t>
      </w:r>
      <w:r w:rsidR="004B339B">
        <w:rPr>
          <w:rFonts w:ascii="Librarian" w:hAnsi="Librarian"/>
        </w:rPr>
        <w:t>,</w:t>
      </w:r>
      <w:r w:rsidR="008D6429">
        <w:rPr>
          <w:rFonts w:ascii="Librarian" w:hAnsi="Librarian"/>
        </w:rPr>
        <w:t xml:space="preserve"> </w:t>
      </w:r>
      <w:r>
        <w:rPr>
          <w:rFonts w:ascii="Librarian" w:hAnsi="Librarian"/>
        </w:rPr>
        <w:t xml:space="preserve">and </w:t>
      </w:r>
      <w:r w:rsidR="008D6429">
        <w:rPr>
          <w:rFonts w:ascii="Librarian" w:hAnsi="Librarian"/>
        </w:rPr>
        <w:t xml:space="preserve">Locations </w:t>
      </w:r>
      <w:r>
        <w:rPr>
          <w:rFonts w:ascii="Librarian" w:hAnsi="Librarian"/>
        </w:rPr>
        <w:t>for Regular Meetings</w:t>
      </w:r>
      <w:r w:rsidR="007D68D9">
        <w:rPr>
          <w:rFonts w:ascii="Librarian" w:hAnsi="Librarian"/>
        </w:rPr>
        <w:t xml:space="preserve"> </w:t>
      </w:r>
    </w:p>
    <w:p w:rsidR="00CA3263" w:rsidRDefault="00CA3263" w:rsidP="00756AC8">
      <w:pPr>
        <w:tabs>
          <w:tab w:val="left" w:pos="-450"/>
        </w:tabs>
        <w:rPr>
          <w:rFonts w:ascii="Librarian" w:hAnsi="Librarian"/>
        </w:rPr>
      </w:pPr>
    </w:p>
    <w:tbl>
      <w:tblPr>
        <w:tblW w:w="11268" w:type="dxa"/>
        <w:tblLayout w:type="fixed"/>
        <w:tblLook w:val="0000" w:firstRow="0" w:lastRow="0" w:firstColumn="0" w:lastColumn="0" w:noHBand="0" w:noVBand="0"/>
      </w:tblPr>
      <w:tblGrid>
        <w:gridCol w:w="108"/>
        <w:gridCol w:w="1080"/>
        <w:gridCol w:w="1620"/>
        <w:gridCol w:w="1188"/>
        <w:gridCol w:w="252"/>
        <w:gridCol w:w="1440"/>
        <w:gridCol w:w="3960"/>
        <w:gridCol w:w="1188"/>
        <w:gridCol w:w="432"/>
      </w:tblGrid>
      <w:tr w:rsidR="00CA3263" w:rsidTr="00756AC8">
        <w:trPr>
          <w:gridAfter w:val="2"/>
          <w:wAfter w:w="1620" w:type="dxa"/>
        </w:trPr>
        <w:tc>
          <w:tcPr>
            <w:tcW w:w="1188" w:type="dxa"/>
            <w:gridSpan w:val="2"/>
          </w:tcPr>
          <w:p w:rsidR="00CA3263" w:rsidRPr="00804E20" w:rsidRDefault="00CA3263" w:rsidP="00756AC8">
            <w:pPr>
              <w:tabs>
                <w:tab w:val="left" w:pos="-450"/>
              </w:tabs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ISSUE:</w:t>
            </w:r>
          </w:p>
        </w:tc>
        <w:tc>
          <w:tcPr>
            <w:tcW w:w="8460" w:type="dxa"/>
            <w:gridSpan w:val="5"/>
          </w:tcPr>
          <w:p w:rsidR="00CA3263" w:rsidRDefault="00CA3263" w:rsidP="00286FFE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The Board of Education will need to officially record in the minutes the </w:t>
            </w:r>
            <w:r w:rsidR="00BB561D">
              <w:rPr>
                <w:rFonts w:ascii="Librarian" w:hAnsi="Librarian"/>
              </w:rPr>
              <w:t xml:space="preserve">remaining </w:t>
            </w:r>
            <w:r w:rsidR="00AA524C">
              <w:rPr>
                <w:rFonts w:ascii="Librarian" w:hAnsi="Librarian"/>
              </w:rPr>
              <w:t>2025</w:t>
            </w:r>
            <w:r w:rsidR="007D68D9">
              <w:rPr>
                <w:rFonts w:ascii="Librarian" w:hAnsi="Librarian"/>
              </w:rPr>
              <w:t xml:space="preserve"> </w:t>
            </w:r>
            <w:r w:rsidR="008023C1">
              <w:rPr>
                <w:rFonts w:ascii="Librarian" w:hAnsi="Librarian"/>
              </w:rPr>
              <w:t>date</w:t>
            </w:r>
            <w:r w:rsidR="008D6429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>, time</w:t>
            </w:r>
            <w:r w:rsidR="008023C1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 xml:space="preserve">, and </w:t>
            </w:r>
            <w:r w:rsidR="008023C1">
              <w:rPr>
                <w:rFonts w:ascii="Librarian" w:hAnsi="Librarian"/>
              </w:rPr>
              <w:t>locations</w:t>
            </w:r>
            <w:r>
              <w:rPr>
                <w:rFonts w:ascii="Librarian" w:hAnsi="Librarian"/>
              </w:rPr>
              <w:t xml:space="preserve"> for regular meetings (requirement of Open Records Act).</w:t>
            </w:r>
            <w:r w:rsidR="008E0BE2">
              <w:rPr>
                <w:rFonts w:ascii="Librarian" w:hAnsi="Librarian"/>
              </w:rPr>
              <w:t xml:space="preserve">  </w:t>
            </w:r>
          </w:p>
        </w:tc>
      </w:tr>
      <w:tr w:rsidR="00CA3263" w:rsidTr="00756AC8">
        <w:trPr>
          <w:gridAfter w:val="2"/>
          <w:wAfter w:w="1620" w:type="dxa"/>
        </w:trPr>
        <w:tc>
          <w:tcPr>
            <w:tcW w:w="1188" w:type="dxa"/>
            <w:gridSpan w:val="2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</w:p>
        </w:tc>
        <w:tc>
          <w:tcPr>
            <w:tcW w:w="8460" w:type="dxa"/>
            <w:gridSpan w:val="5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</w:p>
        </w:tc>
      </w:tr>
      <w:tr w:rsidR="00CA3263" w:rsidTr="00756AC8">
        <w:trPr>
          <w:gridAfter w:val="2"/>
          <w:wAfter w:w="1620" w:type="dxa"/>
        </w:trPr>
        <w:tc>
          <w:tcPr>
            <w:tcW w:w="2808" w:type="dxa"/>
            <w:gridSpan w:val="3"/>
          </w:tcPr>
          <w:p w:rsidR="00CA3263" w:rsidRPr="00804E20" w:rsidRDefault="00CA3263" w:rsidP="00756AC8">
            <w:pPr>
              <w:tabs>
                <w:tab w:val="left" w:pos="-450"/>
              </w:tabs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RECOMMENDATION:</w:t>
            </w:r>
          </w:p>
        </w:tc>
        <w:tc>
          <w:tcPr>
            <w:tcW w:w="6840" w:type="dxa"/>
            <w:gridSpan w:val="4"/>
          </w:tcPr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I recommend that the board set </w:t>
            </w:r>
            <w:r w:rsidR="008E0BE2">
              <w:rPr>
                <w:rFonts w:ascii="Librarian" w:hAnsi="Librarian"/>
              </w:rPr>
              <w:t>two (2)</w:t>
            </w:r>
            <w:r>
              <w:rPr>
                <w:rFonts w:ascii="Librarian" w:hAnsi="Librarian"/>
              </w:rPr>
              <w:t xml:space="preserve"> regular monthly meeting</w:t>
            </w:r>
            <w:r w:rsidR="008023C1">
              <w:rPr>
                <w:rFonts w:ascii="Librarian" w:hAnsi="Librarian"/>
              </w:rPr>
              <w:t>s</w:t>
            </w:r>
            <w:r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for the remainder of 2025</w:t>
            </w:r>
            <w:r w:rsidR="00BB561D">
              <w:rPr>
                <w:rFonts w:ascii="Librarian" w:hAnsi="Librarian"/>
              </w:rPr>
              <w:t xml:space="preserve"> </w:t>
            </w:r>
            <w:r>
              <w:rPr>
                <w:rFonts w:ascii="Librarian" w:hAnsi="Librarian"/>
              </w:rPr>
              <w:t xml:space="preserve">at this meeting. </w:t>
            </w:r>
            <w:r w:rsidR="00566813">
              <w:rPr>
                <w:rFonts w:ascii="Librarian" w:hAnsi="Librarian"/>
              </w:rPr>
              <w:t xml:space="preserve">The meetings will begin at </w:t>
            </w:r>
            <w:r w:rsidR="008E0BE2">
              <w:rPr>
                <w:rFonts w:ascii="Librarian" w:hAnsi="Librarian"/>
              </w:rPr>
              <w:t xml:space="preserve">11:30 a.m. </w:t>
            </w:r>
            <w:r w:rsidR="008023C1">
              <w:rPr>
                <w:rFonts w:ascii="Librarian" w:hAnsi="Librarian"/>
              </w:rPr>
              <w:t xml:space="preserve">and </w:t>
            </w:r>
            <w:r w:rsidR="00566813">
              <w:rPr>
                <w:rFonts w:ascii="Librarian" w:hAnsi="Librarian"/>
              </w:rPr>
              <w:t xml:space="preserve">6:00 p.m. </w:t>
            </w:r>
            <w:r w:rsidR="008023C1">
              <w:rPr>
                <w:rFonts w:ascii="Librarian" w:hAnsi="Librarian"/>
              </w:rPr>
              <w:t>on the dates and at the l</w:t>
            </w:r>
            <w:r w:rsidR="008E0BE2">
              <w:rPr>
                <w:rFonts w:ascii="Librarian" w:hAnsi="Librarian"/>
              </w:rPr>
              <w:t>ocations listed below</w:t>
            </w:r>
            <w:r w:rsidR="00566813">
              <w:rPr>
                <w:rFonts w:ascii="Librarian" w:hAnsi="Librarian"/>
              </w:rPr>
              <w:t>:</w:t>
            </w:r>
            <w:r>
              <w:rPr>
                <w:rFonts w:ascii="Librarian" w:hAnsi="Librarian"/>
              </w:rPr>
              <w:t xml:space="preserve"> </w:t>
            </w:r>
          </w:p>
          <w:p w:rsidR="00CA3263" w:rsidRDefault="00CA3263" w:rsidP="00756AC8">
            <w:pPr>
              <w:tabs>
                <w:tab w:val="left" w:pos="-450"/>
              </w:tabs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    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2F3541" w:rsidRPr="002F3541" w:rsidRDefault="002F3541" w:rsidP="002F3541">
            <w:pPr>
              <w:rPr>
                <w:rFonts w:ascii="Librarian" w:hAnsi="Librarian"/>
                <w:u w:val="single"/>
              </w:rPr>
            </w:pPr>
            <w:r w:rsidRPr="002F3541">
              <w:rPr>
                <w:rFonts w:ascii="Librarian" w:hAnsi="Librarian"/>
                <w:u w:val="single"/>
              </w:rPr>
              <w:t>11:30 a.m. Meeting Dates/Locations</w:t>
            </w:r>
          </w:p>
          <w:p w:rsidR="008023C1" w:rsidRDefault="008E0BE2" w:rsidP="004A149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February </w:t>
            </w:r>
            <w:r w:rsidR="00AA524C">
              <w:rPr>
                <w:rFonts w:ascii="Librarian" w:hAnsi="Librarian"/>
              </w:rPr>
              <w:t>20</w:t>
            </w:r>
            <w:r>
              <w:rPr>
                <w:rFonts w:ascii="Librarian" w:hAnsi="Librarian"/>
              </w:rPr>
              <w:t xml:space="preserve">, </w:t>
            </w:r>
            <w:r w:rsidR="00AA524C">
              <w:rPr>
                <w:rFonts w:ascii="Librarian" w:hAnsi="Librarian"/>
              </w:rPr>
              <w:t>2025</w:t>
            </w:r>
            <w:r w:rsidR="002F3541">
              <w:rPr>
                <w:rFonts w:ascii="Librarian" w:hAnsi="Librarian"/>
              </w:rPr>
              <w:t xml:space="preserve"> </w:t>
            </w:r>
            <w:r>
              <w:rPr>
                <w:rFonts w:ascii="Librarian" w:hAnsi="Librarian"/>
              </w:rPr>
              <w:t xml:space="preserve">– </w:t>
            </w:r>
            <w:r w:rsidR="00AA524C">
              <w:rPr>
                <w:rFonts w:ascii="Librarian" w:hAnsi="Librarian"/>
              </w:rPr>
              <w:t>North Hardin</w:t>
            </w:r>
          </w:p>
        </w:tc>
        <w:tc>
          <w:tcPr>
            <w:tcW w:w="5148" w:type="dxa"/>
            <w:gridSpan w:val="2"/>
          </w:tcPr>
          <w:p w:rsidR="002F3541" w:rsidRPr="002F3541" w:rsidRDefault="002F3541" w:rsidP="002F3541">
            <w:pPr>
              <w:rPr>
                <w:rFonts w:ascii="Librarian" w:hAnsi="Librarian"/>
                <w:u w:val="single"/>
              </w:rPr>
            </w:pPr>
            <w:r w:rsidRPr="002F3541">
              <w:rPr>
                <w:rFonts w:ascii="Librarian" w:hAnsi="Librarian"/>
                <w:u w:val="single"/>
              </w:rPr>
              <w:t>6:00 p.m. Meeting Dates/Locations</w:t>
            </w:r>
          </w:p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February </w:t>
            </w:r>
            <w:r w:rsidR="00AA524C">
              <w:rPr>
                <w:rFonts w:ascii="Librarian" w:hAnsi="Librarian"/>
              </w:rPr>
              <w:t>20, 2025</w:t>
            </w:r>
            <w:r w:rsidR="00360093">
              <w:rPr>
                <w:rFonts w:ascii="Librarian" w:hAnsi="Librarian"/>
              </w:rPr>
              <w:t xml:space="preserve"> – 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566813" w:rsidRDefault="008E0BE2" w:rsidP="00AA524C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rch </w:t>
            </w:r>
            <w:r w:rsidR="00AA524C">
              <w:rPr>
                <w:rFonts w:ascii="Librarian" w:hAnsi="Librarian"/>
              </w:rPr>
              <w:t>20</w:t>
            </w:r>
            <w:r>
              <w:rPr>
                <w:rFonts w:ascii="Librarian" w:hAnsi="Librarian"/>
              </w:rPr>
              <w:t xml:space="preserve">, </w:t>
            </w:r>
            <w:r w:rsidR="00AA524C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College View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rch </w:t>
            </w:r>
            <w:r w:rsidR="00AA524C">
              <w:rPr>
                <w:rFonts w:ascii="Librarian" w:hAnsi="Librarian"/>
              </w:rPr>
              <w:t>20</w:t>
            </w:r>
            <w:r w:rsidR="00C96555">
              <w:rPr>
                <w:rFonts w:ascii="Librarian" w:hAnsi="Librarian"/>
              </w:rPr>
              <w:t>, 202</w:t>
            </w:r>
            <w:r w:rsidR="00AA524C">
              <w:rPr>
                <w:rFonts w:ascii="Librarian" w:hAnsi="Librarian"/>
              </w:rPr>
              <w:t>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4A149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pril </w:t>
            </w:r>
            <w:r w:rsidR="00AA524C">
              <w:rPr>
                <w:rFonts w:ascii="Librarian" w:hAnsi="Librarian"/>
              </w:rPr>
              <w:t>17</w:t>
            </w:r>
            <w:r>
              <w:rPr>
                <w:rFonts w:ascii="Librarian" w:hAnsi="Librarian"/>
              </w:rPr>
              <w:t xml:space="preserve">, </w:t>
            </w:r>
            <w:r w:rsidR="00AA524C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 </w:t>
            </w:r>
            <w:r w:rsidR="002F3541"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East Hardin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pril </w:t>
            </w:r>
            <w:r w:rsidR="00AA524C">
              <w:rPr>
                <w:rFonts w:ascii="Librarian" w:hAnsi="Librarian"/>
              </w:rPr>
              <w:t>17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4A149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Ma</w:t>
            </w:r>
            <w:r w:rsidRPr="008C7850">
              <w:rPr>
                <w:rFonts w:ascii="Librarian" w:hAnsi="Librarian"/>
              </w:rPr>
              <w:t xml:space="preserve">y </w:t>
            </w:r>
            <w:r w:rsidR="00AA524C">
              <w:rPr>
                <w:rFonts w:ascii="Librarian" w:hAnsi="Librarian"/>
              </w:rPr>
              <w:t>15</w:t>
            </w:r>
            <w:r>
              <w:rPr>
                <w:rFonts w:ascii="Librarian" w:hAnsi="Librarian"/>
              </w:rPr>
              <w:t xml:space="preserve">, </w:t>
            </w:r>
            <w:r w:rsidR="00AA524C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Cecilia Valley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May </w:t>
            </w:r>
            <w:r w:rsidR="00AA524C">
              <w:rPr>
                <w:rFonts w:ascii="Librarian" w:hAnsi="Librarian"/>
              </w:rPr>
              <w:t>15, 2025</w:t>
            </w:r>
            <w:r w:rsidR="008E0BE2">
              <w:rPr>
                <w:rFonts w:ascii="Librarian" w:hAnsi="Librarian"/>
              </w:rPr>
              <w:t xml:space="preserve"> – </w:t>
            </w:r>
            <w:r w:rsidR="002F3541">
              <w:rPr>
                <w:rFonts w:ascii="Librarian" w:hAnsi="Librarian"/>
              </w:rPr>
              <w:t>PAC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F34EF0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June </w:t>
            </w:r>
            <w:r w:rsidR="00AA524C">
              <w:rPr>
                <w:rFonts w:ascii="Librarian" w:hAnsi="Librarian"/>
              </w:rPr>
              <w:t>19</w:t>
            </w:r>
            <w:r>
              <w:rPr>
                <w:rFonts w:ascii="Librarian" w:hAnsi="Librarian"/>
              </w:rPr>
              <w:t xml:space="preserve">, </w:t>
            </w:r>
            <w:r w:rsidR="00AA524C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286FFE">
              <w:rPr>
                <w:rFonts w:ascii="Librarian" w:hAnsi="Librarian"/>
              </w:rPr>
              <w:t>Central Office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June </w:t>
            </w:r>
            <w:r w:rsidR="00AA524C">
              <w:rPr>
                <w:rFonts w:ascii="Librarian" w:hAnsi="Librarian"/>
              </w:rPr>
              <w:t>19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  <w:r w:rsidR="006079AB">
              <w:rPr>
                <w:rFonts w:ascii="Librarian" w:hAnsi="Librarian"/>
              </w:rPr>
              <w:t xml:space="preserve">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AF0E43" w:rsidRDefault="008E0BE2" w:rsidP="002F3541">
            <w:pPr>
              <w:rPr>
                <w:rFonts w:ascii="Librarian" w:hAnsi="Librarian"/>
              </w:rPr>
            </w:pPr>
            <w:r w:rsidRPr="00AF0E43">
              <w:rPr>
                <w:rFonts w:ascii="Librarian" w:hAnsi="Librarian"/>
              </w:rPr>
              <w:t xml:space="preserve">July </w:t>
            </w:r>
            <w:r w:rsidR="00AA524C">
              <w:rPr>
                <w:rFonts w:ascii="Librarian" w:hAnsi="Librarian"/>
              </w:rPr>
              <w:t>17</w:t>
            </w:r>
            <w:r w:rsidRPr="008C7850">
              <w:rPr>
                <w:rFonts w:ascii="Librarian" w:hAnsi="Librarian"/>
              </w:rPr>
              <w:t>,</w:t>
            </w:r>
            <w:r w:rsidRPr="00AF0E43"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2025</w:t>
            </w:r>
            <w:r w:rsidRPr="00AF0E43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F34EF0" w:rsidRPr="00AF0E43">
              <w:rPr>
                <w:rFonts w:ascii="Librarian" w:hAnsi="Librarian"/>
              </w:rPr>
              <w:t>No Meeting</w:t>
            </w:r>
            <w:r w:rsidR="007D68D9" w:rsidRPr="00AF0E43">
              <w:rPr>
                <w:rFonts w:ascii="Librarian" w:hAnsi="Librarian"/>
              </w:rPr>
              <w:t xml:space="preserve"> 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 w:rsidRPr="00AF0E43">
              <w:rPr>
                <w:rFonts w:ascii="Librarian" w:hAnsi="Librarian"/>
              </w:rPr>
              <w:t>July</w:t>
            </w:r>
            <w:r w:rsidR="008E0BE2" w:rsidRPr="00AF0E43">
              <w:rPr>
                <w:rFonts w:ascii="Librarian" w:hAnsi="Librarian"/>
              </w:rPr>
              <w:t xml:space="preserve"> </w:t>
            </w:r>
            <w:r w:rsidR="00AA524C">
              <w:rPr>
                <w:rFonts w:ascii="Librarian" w:hAnsi="Librarian"/>
              </w:rPr>
              <w:t>17, 2025</w:t>
            </w:r>
            <w:r w:rsidR="008E0BE2" w:rsidRPr="00AF0E43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 w:rsidRPr="00AF0E43">
              <w:rPr>
                <w:rFonts w:ascii="Librarian" w:hAnsi="Librarian"/>
              </w:rPr>
              <w:t>Central Office</w:t>
            </w:r>
            <w:r w:rsidR="007D68D9">
              <w:rPr>
                <w:rFonts w:ascii="Librarian" w:hAnsi="Librarian"/>
              </w:rPr>
              <w:t xml:space="preserve"> 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A265E4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ugust </w:t>
            </w:r>
            <w:r w:rsidR="00AA524C">
              <w:rPr>
                <w:rFonts w:ascii="Librarian" w:hAnsi="Librarian"/>
              </w:rPr>
              <w:t>21</w:t>
            </w:r>
            <w:r w:rsidRPr="008C7850">
              <w:rPr>
                <w:rFonts w:ascii="Librarian" w:hAnsi="Librarian"/>
              </w:rPr>
              <w:t>,</w:t>
            </w:r>
            <w:r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North Middle</w:t>
            </w:r>
          </w:p>
        </w:tc>
        <w:tc>
          <w:tcPr>
            <w:tcW w:w="5148" w:type="dxa"/>
            <w:gridSpan w:val="2"/>
          </w:tcPr>
          <w:p w:rsidR="00566813" w:rsidRDefault="00566813" w:rsidP="00A265E4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August </w:t>
            </w:r>
            <w:r w:rsidR="00A265E4">
              <w:rPr>
                <w:rFonts w:ascii="Librarian" w:hAnsi="Librarian"/>
              </w:rPr>
              <w:t>21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2C2348" w:rsidRDefault="008E0BE2" w:rsidP="00367D0B">
            <w:pPr>
              <w:rPr>
                <w:rFonts w:ascii="Librarian" w:hAnsi="Librarian"/>
              </w:rPr>
            </w:pPr>
            <w:r w:rsidRPr="002C2348">
              <w:rPr>
                <w:rFonts w:ascii="Librarian" w:hAnsi="Librarian"/>
              </w:rPr>
              <w:t xml:space="preserve">September </w:t>
            </w:r>
            <w:r w:rsidR="00A265E4">
              <w:rPr>
                <w:rFonts w:ascii="Librarian" w:hAnsi="Librarian"/>
              </w:rPr>
              <w:t>18</w:t>
            </w:r>
            <w:r w:rsidRPr="008C7850">
              <w:rPr>
                <w:rFonts w:ascii="Librarian" w:hAnsi="Librarian"/>
              </w:rPr>
              <w:t>,</w:t>
            </w:r>
            <w:r w:rsidRPr="002C2348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2025</w:t>
            </w:r>
            <w:r w:rsidRPr="002C2348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G.C. Burkhead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September </w:t>
            </w:r>
            <w:r w:rsidR="00A265E4">
              <w:rPr>
                <w:rFonts w:ascii="Librarian" w:hAnsi="Librarian"/>
              </w:rPr>
              <w:t>18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Pr="002C2348" w:rsidRDefault="008E0BE2" w:rsidP="00645FBC">
            <w:pPr>
              <w:rPr>
                <w:rFonts w:ascii="Librarian" w:hAnsi="Librarian"/>
              </w:rPr>
            </w:pPr>
            <w:r w:rsidRPr="002C2348">
              <w:rPr>
                <w:rFonts w:ascii="Librarian" w:hAnsi="Librarian"/>
              </w:rPr>
              <w:t xml:space="preserve">October </w:t>
            </w:r>
            <w:r w:rsidR="00A265E4">
              <w:rPr>
                <w:rFonts w:ascii="Librarian" w:hAnsi="Librarian"/>
              </w:rPr>
              <w:t>16</w:t>
            </w:r>
            <w:r w:rsidRPr="002C2348">
              <w:rPr>
                <w:rFonts w:ascii="Librarian" w:hAnsi="Librarian"/>
              </w:rPr>
              <w:t xml:space="preserve">, </w:t>
            </w:r>
            <w:r w:rsidR="00A265E4">
              <w:rPr>
                <w:rFonts w:ascii="Librarian" w:hAnsi="Librarian"/>
              </w:rPr>
              <w:t>2025</w:t>
            </w:r>
            <w:r w:rsidRPr="002C2348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EC3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October </w:t>
            </w:r>
            <w:r w:rsidR="00A265E4">
              <w:rPr>
                <w:rFonts w:ascii="Librarian" w:hAnsi="Librarian"/>
              </w:rPr>
              <w:t>16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E0BE2" w:rsidRDefault="008E0BE2" w:rsidP="00A265E4">
            <w:pPr>
              <w:rPr>
                <w:rFonts w:ascii="Librarian" w:hAnsi="Librarian"/>
              </w:rPr>
            </w:pPr>
            <w:r w:rsidRPr="008C7850">
              <w:rPr>
                <w:rFonts w:ascii="Librarian" w:hAnsi="Librarian"/>
              </w:rPr>
              <w:t xml:space="preserve">November </w:t>
            </w:r>
            <w:r w:rsidR="00A265E4">
              <w:rPr>
                <w:rFonts w:ascii="Librarian" w:hAnsi="Librarian"/>
              </w:rPr>
              <w:t>20</w:t>
            </w:r>
            <w:r w:rsidRPr="008C7850">
              <w:rPr>
                <w:rFonts w:ascii="Librarian" w:hAnsi="Librarian"/>
              </w:rPr>
              <w:t>,</w:t>
            </w:r>
            <w:r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2025</w:t>
            </w:r>
            <w:r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New Highland</w:t>
            </w:r>
          </w:p>
        </w:tc>
        <w:tc>
          <w:tcPr>
            <w:tcW w:w="5148" w:type="dxa"/>
            <w:gridSpan w:val="2"/>
          </w:tcPr>
          <w:p w:rsidR="00566813" w:rsidRDefault="00566813" w:rsidP="00367D0B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November </w:t>
            </w:r>
            <w:r w:rsidR="00A265E4">
              <w:rPr>
                <w:rFonts w:ascii="Librarian" w:hAnsi="Librarian"/>
              </w:rPr>
              <w:t>20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gridAfter w:val="1"/>
          <w:wBefore w:w="108" w:type="dxa"/>
          <w:wAfter w:w="432" w:type="dxa"/>
        </w:trPr>
        <w:tc>
          <w:tcPr>
            <w:tcW w:w="5580" w:type="dxa"/>
            <w:gridSpan w:val="5"/>
          </w:tcPr>
          <w:p w:rsidR="008023C1" w:rsidRDefault="008E0BE2" w:rsidP="00367D0B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December </w:t>
            </w:r>
            <w:r w:rsidR="00A265E4">
              <w:rPr>
                <w:rFonts w:ascii="Librarian" w:hAnsi="Librarian"/>
              </w:rPr>
              <w:t>18</w:t>
            </w:r>
            <w:r>
              <w:rPr>
                <w:rFonts w:ascii="Librarian" w:hAnsi="Librarian"/>
              </w:rPr>
              <w:t xml:space="preserve">, </w:t>
            </w:r>
            <w:r w:rsidR="00A265E4">
              <w:rPr>
                <w:rFonts w:ascii="Librarian" w:hAnsi="Librarian"/>
              </w:rPr>
              <w:t>2025</w:t>
            </w:r>
            <w:r w:rsidR="008023C1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A265E4">
              <w:rPr>
                <w:rFonts w:ascii="Librarian" w:hAnsi="Librarian"/>
              </w:rPr>
              <w:t>Vine Grove</w:t>
            </w:r>
          </w:p>
        </w:tc>
        <w:tc>
          <w:tcPr>
            <w:tcW w:w="5148" w:type="dxa"/>
            <w:gridSpan w:val="2"/>
          </w:tcPr>
          <w:p w:rsidR="00566813" w:rsidRDefault="00566813" w:rsidP="002F3541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 xml:space="preserve">December </w:t>
            </w:r>
            <w:r w:rsidR="00A265E4">
              <w:rPr>
                <w:rFonts w:ascii="Librarian" w:hAnsi="Librarian"/>
              </w:rPr>
              <w:t>18, 2025</w:t>
            </w:r>
            <w:r w:rsidR="008E0BE2">
              <w:rPr>
                <w:rFonts w:ascii="Librarian" w:hAnsi="Librarian"/>
              </w:rPr>
              <w:t xml:space="preserve"> –</w:t>
            </w:r>
            <w:r w:rsidR="002F3541">
              <w:rPr>
                <w:rFonts w:ascii="Librarian" w:hAnsi="Librarian"/>
              </w:rPr>
              <w:t xml:space="preserve"> </w:t>
            </w:r>
            <w:r w:rsidR="008E0BE2">
              <w:rPr>
                <w:rFonts w:ascii="Librarian" w:hAnsi="Librarian"/>
              </w:rPr>
              <w:t>Central Office</w:t>
            </w:r>
          </w:p>
        </w:tc>
      </w:tr>
      <w:tr w:rsidR="00566813" w:rsidTr="00756AC8">
        <w:trPr>
          <w:gridBefore w:val="1"/>
          <w:wBefore w:w="108" w:type="dxa"/>
        </w:trPr>
        <w:tc>
          <w:tcPr>
            <w:tcW w:w="3888" w:type="dxa"/>
            <w:gridSpan w:val="3"/>
          </w:tcPr>
          <w:p w:rsidR="00566813" w:rsidRDefault="00566813">
            <w:pPr>
              <w:rPr>
                <w:rFonts w:ascii="Librarian" w:hAnsi="Librarian"/>
              </w:rPr>
            </w:pPr>
          </w:p>
        </w:tc>
        <w:tc>
          <w:tcPr>
            <w:tcW w:w="7272" w:type="dxa"/>
            <w:gridSpan w:val="5"/>
          </w:tcPr>
          <w:p w:rsidR="00566813" w:rsidRDefault="00566813">
            <w:pPr>
              <w:rPr>
                <w:rFonts w:ascii="Librarian" w:hAnsi="Librarian"/>
              </w:rPr>
            </w:pPr>
          </w:p>
        </w:tc>
      </w:tr>
      <w:tr w:rsidR="00CA3263" w:rsidTr="00756AC8">
        <w:trPr>
          <w:gridBefore w:val="1"/>
          <w:wBefore w:w="108" w:type="dxa"/>
        </w:trPr>
        <w:tc>
          <w:tcPr>
            <w:tcW w:w="4140" w:type="dxa"/>
            <w:gridSpan w:val="4"/>
          </w:tcPr>
          <w:p w:rsidR="00CA3263" w:rsidRPr="00804E20" w:rsidRDefault="00CA3263">
            <w:pPr>
              <w:rPr>
                <w:rFonts w:ascii="Librarian" w:hAnsi="Librarian"/>
                <w:b/>
              </w:rPr>
            </w:pPr>
            <w:r w:rsidRPr="00804E20">
              <w:rPr>
                <w:rFonts w:ascii="Librarian" w:hAnsi="Librarian"/>
                <w:b/>
              </w:rPr>
              <w:t>RECOMMENDED MOTION:</w:t>
            </w:r>
          </w:p>
        </w:tc>
        <w:tc>
          <w:tcPr>
            <w:tcW w:w="7020" w:type="dxa"/>
            <w:gridSpan w:val="4"/>
          </w:tcPr>
          <w:p w:rsidR="00CA3263" w:rsidRDefault="00CA3263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move</w:t>
            </w:r>
            <w:r w:rsidR="008023C1">
              <w:rPr>
                <w:rFonts w:ascii="Librarian" w:hAnsi="Librarian"/>
              </w:rPr>
              <w:t xml:space="preserve"> that the board set two (2) regular monthly meetings</w:t>
            </w:r>
            <w:r w:rsidR="00A265E4">
              <w:rPr>
                <w:rFonts w:ascii="Librarian" w:hAnsi="Librarian"/>
              </w:rPr>
              <w:t xml:space="preserve"> for the remainder of 2025</w:t>
            </w:r>
            <w:bookmarkStart w:id="0" w:name="_GoBack"/>
            <w:bookmarkEnd w:id="0"/>
            <w:r w:rsidR="008023C1">
              <w:rPr>
                <w:rFonts w:ascii="Librarian" w:hAnsi="Librarian"/>
              </w:rPr>
              <w:t xml:space="preserve"> at this meeting. The meetings will begin at 11:30 a.m. and 6:00 p.m. on the dates and at the locations listed above. </w:t>
            </w:r>
          </w:p>
        </w:tc>
      </w:tr>
    </w:tbl>
    <w:p w:rsidR="00CA3263" w:rsidRDefault="00CA3263" w:rsidP="00B0037D"/>
    <w:sectPr w:rsidR="00CA3263" w:rsidSect="00756AC8">
      <w:pgSz w:w="12240" w:h="15840" w:code="1"/>
      <w:pgMar w:top="720" w:right="720" w:bottom="720" w:left="720" w:header="720" w:footer="720" w:gutter="0"/>
      <w:paperSrc w:first="261" w:other="26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IzsjQ0NrGwtDBW0lEKTi0uzszPAykwqwUAaviOvywAAAA="/>
  </w:docVars>
  <w:rsids>
    <w:rsidRoot w:val="00632E62"/>
    <w:rsid w:val="0006488B"/>
    <w:rsid w:val="000D4323"/>
    <w:rsid w:val="000E64AD"/>
    <w:rsid w:val="00133D3B"/>
    <w:rsid w:val="0019612F"/>
    <w:rsid w:val="001A44EF"/>
    <w:rsid w:val="001F4917"/>
    <w:rsid w:val="00246A6F"/>
    <w:rsid w:val="00253B56"/>
    <w:rsid w:val="002559BC"/>
    <w:rsid w:val="0026254C"/>
    <w:rsid w:val="002657CB"/>
    <w:rsid w:val="00286FFE"/>
    <w:rsid w:val="002C2348"/>
    <w:rsid w:val="002F3541"/>
    <w:rsid w:val="00356FC6"/>
    <w:rsid w:val="00360093"/>
    <w:rsid w:val="00367D0B"/>
    <w:rsid w:val="003B4841"/>
    <w:rsid w:val="00484740"/>
    <w:rsid w:val="004877AB"/>
    <w:rsid w:val="004A1493"/>
    <w:rsid w:val="004A3931"/>
    <w:rsid w:val="004B339B"/>
    <w:rsid w:val="004E604B"/>
    <w:rsid w:val="004F520E"/>
    <w:rsid w:val="0051118C"/>
    <w:rsid w:val="00566813"/>
    <w:rsid w:val="00572896"/>
    <w:rsid w:val="00574172"/>
    <w:rsid w:val="005C64C1"/>
    <w:rsid w:val="006079AB"/>
    <w:rsid w:val="00613868"/>
    <w:rsid w:val="006151DA"/>
    <w:rsid w:val="0063274C"/>
    <w:rsid w:val="00632E62"/>
    <w:rsid w:val="0063345C"/>
    <w:rsid w:val="00645FBC"/>
    <w:rsid w:val="00672058"/>
    <w:rsid w:val="006921C1"/>
    <w:rsid w:val="006E3A1D"/>
    <w:rsid w:val="00702843"/>
    <w:rsid w:val="00720606"/>
    <w:rsid w:val="0072528E"/>
    <w:rsid w:val="00756AC8"/>
    <w:rsid w:val="007812FC"/>
    <w:rsid w:val="007A6FA4"/>
    <w:rsid w:val="007A712B"/>
    <w:rsid w:val="007D68D9"/>
    <w:rsid w:val="007E49C7"/>
    <w:rsid w:val="008023C1"/>
    <w:rsid w:val="00804E20"/>
    <w:rsid w:val="008C7850"/>
    <w:rsid w:val="008D31F2"/>
    <w:rsid w:val="008D6429"/>
    <w:rsid w:val="008E0BE2"/>
    <w:rsid w:val="008F60A7"/>
    <w:rsid w:val="00900EB8"/>
    <w:rsid w:val="00942055"/>
    <w:rsid w:val="00973122"/>
    <w:rsid w:val="00977104"/>
    <w:rsid w:val="009C657E"/>
    <w:rsid w:val="009F0B7E"/>
    <w:rsid w:val="00A122F7"/>
    <w:rsid w:val="00A265E4"/>
    <w:rsid w:val="00A56A7C"/>
    <w:rsid w:val="00A66723"/>
    <w:rsid w:val="00A669D5"/>
    <w:rsid w:val="00AA524C"/>
    <w:rsid w:val="00AD5660"/>
    <w:rsid w:val="00AF0E43"/>
    <w:rsid w:val="00B0037D"/>
    <w:rsid w:val="00B03380"/>
    <w:rsid w:val="00B324C9"/>
    <w:rsid w:val="00BB561D"/>
    <w:rsid w:val="00C100B7"/>
    <w:rsid w:val="00C20A03"/>
    <w:rsid w:val="00C445C5"/>
    <w:rsid w:val="00C96555"/>
    <w:rsid w:val="00CA3263"/>
    <w:rsid w:val="00CA57D9"/>
    <w:rsid w:val="00CC621A"/>
    <w:rsid w:val="00CD3E9D"/>
    <w:rsid w:val="00CE1996"/>
    <w:rsid w:val="00D75344"/>
    <w:rsid w:val="00D9102E"/>
    <w:rsid w:val="00DB3591"/>
    <w:rsid w:val="00DF65BD"/>
    <w:rsid w:val="00E16B5B"/>
    <w:rsid w:val="00E34E60"/>
    <w:rsid w:val="00E57180"/>
    <w:rsid w:val="00E67E4C"/>
    <w:rsid w:val="00EF5E4D"/>
    <w:rsid w:val="00F34EF0"/>
    <w:rsid w:val="00FF2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3C8411"/>
  <w15:chartTrackingRefBased/>
  <w15:docId w15:val="{2C626ED8-3CAC-4063-A015-E72783E62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A32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367</Characters>
  <Application>Microsoft Office Word</Application>
  <DocSecurity>0</DocSecurity>
  <Lines>5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 2003</vt:lpstr>
    </vt:vector>
  </TitlesOfParts>
  <Company>Hardin County Schools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 2003</dc:title>
  <dc:subject/>
  <dc:creator>Technology Department</dc:creator>
  <cp:keywords/>
  <cp:lastModifiedBy>Pawley, Kaycie</cp:lastModifiedBy>
  <cp:revision>2</cp:revision>
  <cp:lastPrinted>2023-12-11T18:08:00Z</cp:lastPrinted>
  <dcterms:created xsi:type="dcterms:W3CDTF">2025-01-09T16:48:00Z</dcterms:created>
  <dcterms:modified xsi:type="dcterms:W3CDTF">2025-01-0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77ec6d5e57f3da398e6c6a55280e3f9f2d759a16b0a693a44456b403a6e65</vt:lpwstr>
  </property>
</Properties>
</file>